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0EC58" w14:textId="7FF75911" w:rsidR="0023165A" w:rsidRDefault="005A7AC3" w:rsidP="005A7AC3">
      <w:pPr>
        <w:jc w:val="center"/>
        <w:rPr>
          <w:sz w:val="24"/>
          <w:szCs w:val="24"/>
        </w:rPr>
      </w:pPr>
      <w:r>
        <w:rPr>
          <w:sz w:val="24"/>
          <w:szCs w:val="24"/>
        </w:rPr>
        <w:t>Layered Chocolate Matzo Cake</w:t>
      </w:r>
    </w:p>
    <w:p w14:paraId="4F20E2E0" w14:textId="5E3A7FA0" w:rsidR="005A7AC3" w:rsidRDefault="005A7AC3" w:rsidP="005A7AC3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6-8</w:t>
      </w:r>
    </w:p>
    <w:p w14:paraId="053F15FD" w14:textId="603B3DDC" w:rsidR="005A7AC3" w:rsidRDefault="005A7AC3" w:rsidP="005A7AC3">
      <w:pPr>
        <w:jc w:val="center"/>
        <w:rPr>
          <w:sz w:val="24"/>
          <w:szCs w:val="24"/>
        </w:rPr>
      </w:pPr>
    </w:p>
    <w:p w14:paraId="5BC10E8A" w14:textId="18006057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 xml:space="preserve">2 cups (12 </w:t>
      </w:r>
      <w:r w:rsidR="00840DD9">
        <w:rPr>
          <w:sz w:val="24"/>
          <w:szCs w:val="24"/>
        </w:rPr>
        <w:t>ounces)</w:t>
      </w:r>
      <w:r>
        <w:rPr>
          <w:sz w:val="24"/>
          <w:szCs w:val="24"/>
        </w:rPr>
        <w:t xml:space="preserve"> dark chocolate </w:t>
      </w:r>
      <w:r w:rsidR="00840DD9">
        <w:rPr>
          <w:sz w:val="24"/>
          <w:szCs w:val="24"/>
        </w:rPr>
        <w:t>(chopped)</w:t>
      </w:r>
    </w:p>
    <w:p w14:paraId="1415B602" w14:textId="69CC93C3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 xml:space="preserve">2 cups heavy whipping </w:t>
      </w:r>
      <w:r w:rsidR="00840DD9">
        <w:rPr>
          <w:sz w:val="24"/>
          <w:szCs w:val="24"/>
        </w:rPr>
        <w:t>cream, divided</w:t>
      </w:r>
    </w:p>
    <w:p w14:paraId="32AC99DB" w14:textId="1266C1DD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>1 cup strong, warm, coffee</w:t>
      </w:r>
    </w:p>
    <w:p w14:paraId="0B2808B1" w14:textId="78A70E88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>5 Matzo sheets</w:t>
      </w:r>
    </w:p>
    <w:p w14:paraId="3BE56ADF" w14:textId="6B41C367" w:rsidR="005A7AC3" w:rsidRDefault="005A7AC3" w:rsidP="005A7AC3">
      <w:pPr>
        <w:rPr>
          <w:sz w:val="24"/>
          <w:szCs w:val="24"/>
        </w:rPr>
      </w:pPr>
    </w:p>
    <w:p w14:paraId="54F230D1" w14:textId="04B6DB09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 xml:space="preserve">Place one cup of heavy cream in a </w:t>
      </w:r>
      <w:r w:rsidR="00840DD9">
        <w:rPr>
          <w:sz w:val="24"/>
          <w:szCs w:val="24"/>
        </w:rPr>
        <w:t>saucepan</w:t>
      </w:r>
      <w:r>
        <w:rPr>
          <w:sz w:val="24"/>
          <w:szCs w:val="24"/>
        </w:rPr>
        <w:t xml:space="preserve"> and bring to a simmer.</w:t>
      </w:r>
    </w:p>
    <w:p w14:paraId="2F4ECD3F" w14:textId="3398E916" w:rsidR="005A7AC3" w:rsidRDefault="00840DD9" w:rsidP="005A7AC3">
      <w:pPr>
        <w:rPr>
          <w:sz w:val="24"/>
          <w:szCs w:val="24"/>
        </w:rPr>
      </w:pPr>
      <w:r>
        <w:rPr>
          <w:sz w:val="24"/>
          <w:szCs w:val="24"/>
        </w:rPr>
        <w:t>Stir</w:t>
      </w:r>
      <w:r w:rsidR="005A7AC3">
        <w:rPr>
          <w:sz w:val="24"/>
          <w:szCs w:val="24"/>
        </w:rPr>
        <w:t xml:space="preserve"> in the chopped chocolate and stir </w:t>
      </w:r>
      <w:r>
        <w:rPr>
          <w:sz w:val="24"/>
          <w:szCs w:val="24"/>
        </w:rPr>
        <w:t>until</w:t>
      </w:r>
      <w:r w:rsidR="005A7AC3">
        <w:rPr>
          <w:sz w:val="24"/>
          <w:szCs w:val="24"/>
        </w:rPr>
        <w:t xml:space="preserve"> smooth.  </w:t>
      </w:r>
    </w:p>
    <w:p w14:paraId="24451163" w14:textId="092C33F5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 xml:space="preserve">Remove 1 cup of </w:t>
      </w:r>
      <w:r w:rsidR="00840DD9">
        <w:rPr>
          <w:sz w:val="24"/>
          <w:szCs w:val="24"/>
        </w:rPr>
        <w:t>ganache</w:t>
      </w:r>
      <w:r>
        <w:rPr>
          <w:sz w:val="24"/>
          <w:szCs w:val="24"/>
        </w:rPr>
        <w:t xml:space="preserve"> for the top layer and let the remaining </w:t>
      </w:r>
      <w:r w:rsidR="00840DD9">
        <w:rPr>
          <w:sz w:val="24"/>
          <w:szCs w:val="24"/>
        </w:rPr>
        <w:t>ganache</w:t>
      </w:r>
      <w:r>
        <w:rPr>
          <w:sz w:val="24"/>
          <w:szCs w:val="24"/>
        </w:rPr>
        <w:t xml:space="preserve"> cool to room temperature.</w:t>
      </w:r>
    </w:p>
    <w:p w14:paraId="79F60340" w14:textId="36ADB063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 xml:space="preserve">Using a </w:t>
      </w:r>
      <w:r w:rsidR="00840DD9">
        <w:rPr>
          <w:sz w:val="24"/>
          <w:szCs w:val="24"/>
        </w:rPr>
        <w:t>mixer, whip</w:t>
      </w:r>
      <w:r>
        <w:rPr>
          <w:sz w:val="24"/>
          <w:szCs w:val="24"/>
        </w:rPr>
        <w:t xml:space="preserve"> the remaining cup of whipped cream to soft peak.</w:t>
      </w:r>
    </w:p>
    <w:p w14:paraId="373D5CEF" w14:textId="110C378E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 xml:space="preserve">Gently fold the cooled </w:t>
      </w:r>
      <w:r w:rsidR="00840DD9">
        <w:rPr>
          <w:sz w:val="24"/>
          <w:szCs w:val="24"/>
        </w:rPr>
        <w:t>ganache</w:t>
      </w:r>
      <w:r>
        <w:rPr>
          <w:sz w:val="24"/>
          <w:szCs w:val="24"/>
        </w:rPr>
        <w:t xml:space="preserve"> into the whipped cream being careful not to deflate the cream.</w:t>
      </w:r>
    </w:p>
    <w:p w14:paraId="465E7500" w14:textId="54E200AA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>Pour the coffee into a 9 X 13 baking dish.</w:t>
      </w:r>
    </w:p>
    <w:p w14:paraId="7D4064FA" w14:textId="1B7A751B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 xml:space="preserve">Dip each Matzo sheet into the coffee for </w:t>
      </w:r>
      <w:r w:rsidR="00626BB3">
        <w:rPr>
          <w:sz w:val="24"/>
          <w:szCs w:val="24"/>
        </w:rPr>
        <w:t>1</w:t>
      </w:r>
      <w:r>
        <w:rPr>
          <w:sz w:val="24"/>
          <w:szCs w:val="24"/>
        </w:rPr>
        <w:t>0 seconds per side.</w:t>
      </w:r>
    </w:p>
    <w:p w14:paraId="02617445" w14:textId="338A4AB2" w:rsidR="005A7AC3" w:rsidRDefault="005A7AC3" w:rsidP="005A7AC3">
      <w:pPr>
        <w:rPr>
          <w:sz w:val="24"/>
          <w:szCs w:val="24"/>
        </w:rPr>
      </w:pPr>
      <w:r>
        <w:rPr>
          <w:sz w:val="24"/>
          <w:szCs w:val="24"/>
        </w:rPr>
        <w:t>Arrange a layer of coffee soaked matzo on the bottom of a serving tray and top with ¼ of the chocolate mousse mixture.  Repeat with the remaining matzo and mousse.</w:t>
      </w:r>
    </w:p>
    <w:p w14:paraId="5B6068E0" w14:textId="41628AD9" w:rsidR="005A7AC3" w:rsidRDefault="00840DD9" w:rsidP="005A7AC3">
      <w:pPr>
        <w:rPr>
          <w:sz w:val="24"/>
          <w:szCs w:val="24"/>
        </w:rPr>
      </w:pPr>
      <w:r>
        <w:rPr>
          <w:sz w:val="24"/>
          <w:szCs w:val="24"/>
        </w:rPr>
        <w:t>Cover the top Matzo with a layer of the reserved ganache.</w:t>
      </w:r>
    </w:p>
    <w:p w14:paraId="0F13F7A0" w14:textId="4B6A6D95" w:rsidR="00840DD9" w:rsidRDefault="00840DD9" w:rsidP="005A7AC3">
      <w:pPr>
        <w:rPr>
          <w:sz w:val="24"/>
          <w:szCs w:val="24"/>
        </w:rPr>
      </w:pPr>
      <w:r>
        <w:rPr>
          <w:sz w:val="24"/>
          <w:szCs w:val="24"/>
        </w:rPr>
        <w:t>Cover with plastic wrap and let chill overnight.</w:t>
      </w:r>
    </w:p>
    <w:p w14:paraId="4CFAC159" w14:textId="0E4A88C8" w:rsidR="00840DD9" w:rsidRPr="005A7AC3" w:rsidRDefault="00840DD9" w:rsidP="005A7AC3">
      <w:pPr>
        <w:rPr>
          <w:sz w:val="24"/>
          <w:szCs w:val="24"/>
        </w:rPr>
      </w:pPr>
      <w:r>
        <w:rPr>
          <w:sz w:val="24"/>
          <w:szCs w:val="24"/>
        </w:rPr>
        <w:t>Cut into squares and serve chilled with a dallop of whipped cream.</w:t>
      </w:r>
    </w:p>
    <w:sectPr w:rsidR="00840DD9" w:rsidRPr="005A7A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EwNTEzMTO0NDRW0lEKTi0uzszPAykwqgUAPoqSGCwAAAA="/>
  </w:docVars>
  <w:rsids>
    <w:rsidRoot w:val="005A7AC3"/>
    <w:rsid w:val="0023165A"/>
    <w:rsid w:val="005A7AC3"/>
    <w:rsid w:val="00626BB3"/>
    <w:rsid w:val="00840DD9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A5540"/>
  <w15:chartTrackingRefBased/>
  <w15:docId w15:val="{A0087B4D-1357-4C34-B1B3-FE08F1A8C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1-03-24T09:44:00Z</dcterms:created>
  <dcterms:modified xsi:type="dcterms:W3CDTF">2021-03-24T09:44:00Z</dcterms:modified>
</cp:coreProperties>
</file>